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1" w:name="internship-application-letter"/>
    <w:p>
      <w:pPr>
        <w:pStyle w:val="Heading1"/>
      </w:pPr>
      <w:r>
        <w:t xml:space="preserve">Internship Application Letter</w:t>
      </w:r>
    </w:p>
    <w:bookmarkStart w:id="20" w:name="X8d98dbf87c320eca5fb0e72e2c12807e919a294"/>
    <w:p>
      <w:pPr>
        <w:pStyle w:val="Heading2"/>
      </w:pPr>
      <w:r>
        <w:t xml:space="preserve">Special Education Teacher Internship Opportunity in Mexico City</w:t>
      </w:r>
    </w:p>
    <w:bookmarkEnd w:id="20"/>
    <w:bookmarkEnd w:id="21"/>
    <w:p>
      <w:pPr>
        <w:pStyle w:val="FirstParagraph"/>
      </w:pPr>
      <w:r>
        <w:t xml:space="preserve">August 26, 2023</w:t>
      </w:r>
    </w:p>
    <w:p>
      <w:pPr>
        <w:pStyle w:val="BodyText"/>
      </w:pPr>
      <w:r>
        <w:t xml:space="preserve">Hiring Manager</w:t>
      </w:r>
      <w:r>
        <w:br/>
      </w:r>
      <w:r>
        <w:t xml:space="preserve">Centro de Educación Inclusiva "Camino a la Esperanza"</w:t>
      </w:r>
      <w:r>
        <w:br/>
      </w:r>
      <w:r>
        <w:t xml:space="preserve">Av. Insurgentes Sur No. 1549</w:t>
      </w:r>
      <w:r>
        <w:br/>
      </w:r>
      <w:r>
        <w:t xml:space="preserve">Ciudad de México, C.P. 03900</w:t>
      </w:r>
    </w:p>
    <w:p>
      <w:pPr>
        <w:pStyle w:val="BodyText"/>
      </w:pPr>
      <w:r>
        <w:t xml:space="preserve">Dear Hiring Committee,</w:t>
      </w:r>
    </w:p>
    <w:p>
      <w:pPr>
        <w:pStyle w:val="BodyText"/>
      </w:pPr>
      <w:r>
        <w:t xml:space="preserve">I am writing with profound enthusiasm to submit my Internship Application Letter for the Special Education Teacher Internship position at Centro de Educación Inclusiva "Camino a la Esperanza" in Mexico City. As a dedicated student pursuing my Bachelor's degree in Special Education at Universidad Nacional Autónoma de México (UNAM), I have cultivated a deep commitment to educational equity that finds its most meaningful expression within the vibrant, challenging, and culturally rich context of Mexico City. This Internship Application Letter represents not merely an application for professional development, but a passionate declaration of my readiness to contribute meaningfully to your institution's mission in one of the world's most dynamic urban centers for inclusive education.</w:t>
      </w:r>
    </w:p>
    <w:p>
      <w:pPr>
        <w:pStyle w:val="BodyText"/>
      </w:pPr>
      <w:r>
        <w:t xml:space="preserve">My academic journey has been intentionally shaped around understanding the unique educational needs present across Mexico City's diverse communities. Through coursework in "Pedagogía para la Inclusión en Contextos Urbanos" (Inclusive Pedagogy in Urban Settings) and "Intervención Temprana con Niños con Discapacidad" (Early Intervention with Children with Disabilities), I have developed a robust theoretical framework centered on culturally responsive teaching. What distinguishes my approach, however, is the hands-on experience I've gained through volunteer work at Fundación para el Bienestar de la Infancia in Colonia Roma, where I supported children with autism and learning disabilities in small-group settings. This experience revealed to me that effective Special Education Teacher practice requires not just academic knowledge but profound empathy for the realities faced by families navigating Mexico City's complex public services landscape.</w:t>
      </w:r>
    </w:p>
    <w:p>
      <w:pPr>
        <w:pStyle w:val="BodyText"/>
      </w:pPr>
      <w:r>
        <w:t xml:space="preserve">What compels me most about this opportunity is the alignment between my professional aspirations and Centro de Educación Inclusiva's reputation as a leader in transformative special education within Mexico City. The school's innovative use of sensory integration techniques and community-based learning models resonates deeply with my belief that education must meet students where they are—whether in the bustling neighborhoods of Coyoacán, the rapidly developing areas of Iztapalapa, or the historic streets near Zócalo. My previous work in a school inclusion project for children with cerebral palsy demonstrated how tailored educational strategies can bridge gaps between formal schooling and Mexico City's unique socioeconomic fabric. I am particularly inspired by your partnership with local NGOs to provide continuity of care for students transitioning from home to school, a model I hope to contribute to through this internship.</w:t>
      </w:r>
    </w:p>
    <w:p>
      <w:pPr>
        <w:pStyle w:val="BodyText"/>
      </w:pPr>
      <w:r>
        <w:t xml:space="preserve">The significance of this Special Education Teacher Internship in Mexico City cannot be overstated. As the capital city grapples with increasing diversity in educational needs—from children affected by migration patterns to those with undiagnosed learning differences—the demand for culturally competent special educators has reached critical levels. My recent research on "Barriers to Inclusive Education Access in Urban Mexico" highlighted how socioeconomic factors often create invisible walls for students with disabilities, a challenge that demands solutions grounded in local context. I am eager to apply my skills in creating individualized education plans (IEPs) while learning from your team's expertise navigating these complex realities within the specific environment of Mexico City. The opportunity to observe and assist experienced Special Education Teachers who have developed successful interventions for students with multiple disabilities across diverse cultural backgrounds represents an unparalleled professional milestone.</w:t>
      </w:r>
    </w:p>
    <w:p>
      <w:pPr>
        <w:pStyle w:val="BodyText"/>
      </w:pPr>
      <w:r>
        <w:t xml:space="preserve">My academic preparation includes specialized training in Applied Behavior Analysis (ABA) techniques, which I've successfully adapted for use in Mexican classroom contexts. During my fieldwork at Escuela Secundaria Técnica #53, I developed visual communication systems for non-verbal students that significantly increased their engagement with curriculum content—a practice directly transferable to your school's inclusive classrooms. More importantly, I have cultivated a collaborative approach that values the perspectives of parents and community stakeholders. In Mexico City, where family involvement often determines educational success, this skill is paramount. My fluency in Spanish (with conversational ability in Náhuatl dialects) allows me to connect authentically with families across different neighborhoods of the city, building trust essential for effective special education partnerships.</w:t>
      </w:r>
    </w:p>
    <w:p>
      <w:pPr>
        <w:pStyle w:val="BodyText"/>
      </w:pPr>
      <w:r>
        <w:t xml:space="preserve">This Internship Application Letter is written not only as a request for opportunity but as a testament to my unwavering commitment to educational equity in Mexico City. I understand that becoming an exceptional Special Education Teacher requires immersion in the community's rhythms—witnessing how students navigate public transportation to reach school, understanding family dynamics across different social classes, and adapting strategies for classrooms with 30+ students. I am prepared to learn from every aspect of your institution's operations while contributing my energy, creativity, and fresh perspective as a Special Education Teacher intern. The cultural richness of Mexico City offers an irreplaceable laboratory for developing truly inclusive educational practices that honor each student's unique journey.</w:t>
      </w:r>
    </w:p>
    <w:p>
      <w:pPr>
        <w:pStyle w:val="BodyText"/>
      </w:pPr>
      <w:r>
        <w:t xml:space="preserve">I have attached my resume detailing additional experiences, including my role as coordinator for UNAM's Special Education Student Association where we organized workshops on assistive technology access in public schools across Mexico City. I am particularly eager to bring this experience to your team and explore how we might expand community outreach initiatives for students with communication disorders—a growing need in our city's expanding neighborhoods. I respectfully request the opportunity to discuss how my skills align with your current needs during an interview at your convenience.</w:t>
      </w:r>
    </w:p>
    <w:p>
      <w:pPr>
        <w:pStyle w:val="BodyText"/>
      </w:pPr>
      <w:r>
        <w:t xml:space="preserve">Thank you for considering my application as part of this critical mission to transform education in Mexico City. I am confident that my academic foundation, practical experience, and deep respect for the cultural context of Mexico City position me to make immediate contributions while learning profoundly from your esteemed institution. I look forward to the possibility of contributing to your team's transformative work in special education.</w:t>
      </w:r>
    </w:p>
    <w:p>
      <w:pPr>
        <w:pStyle w:val="BodyText"/>
      </w:pPr>
      <w:r>
        <w:t xml:space="preserve">Sincerely,</w:t>
      </w:r>
    </w:p>
    <w:p>
      <w:pPr>
        <w:pStyle w:val="BodyText"/>
      </w:pPr>
      <w:r>
        <w:br/>
      </w:r>
      <w:r>
        <w:br/>
      </w:r>
      <w:r>
        <w:br/>
      </w:r>
    </w:p>
    <w:p>
      <w:pPr>
        <w:pStyle w:val="BodyText"/>
      </w:pPr>
      <w:r>
        <w:t xml:space="preserve">Laura Méndez</w:t>
      </w:r>
    </w:p>
    <w:p>
      <w:pPr>
        <w:pStyle w:val="BodyText"/>
      </w:pPr>
      <w:r>
        <w:t xml:space="preserve">Special Education Student, Universidad Nacional Autónoma de México (UNAM)</w:t>
      </w:r>
    </w:p>
    <w:p>
      <w:pPr>
        <w:pStyle w:val="BodyText"/>
      </w:pPr>
      <w:r>
        <w:t xml:space="preserve">Mobile: +52 55 1234 5678 | Email: laura.mendez@unam.mx</w:t>
      </w:r>
    </w:p>
    <w:p>
      <w:pPr>
        <w:pStyle w:val="BodyText"/>
      </w:pPr>
      <w:r>
        <w:t xml:space="preserve">Ciudad de México, C.P. 04510</w:t>
      </w:r>
    </w:p>
    <w:p>
      <w:pPr>
        <w:pStyle w:val="BodyText"/>
      </w:pPr>
      <w:r>
        <w:t xml:space="preserve">Enclosure: Resume | References Available Upon Request</w:t>
      </w:r>
    </w:p>
    <w:p>
      <w:pPr>
        <w:pStyle w:val="BodyText"/>
      </w:pPr>
      <w:r>
        <w:t xml:space="preserve">This Internship Application Letter is submitted for the Special Education Teacher Internship position at Centro de Educación Inclusiva "Camino a la Esperanza" in Mexico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6-07-23T19:18:49Z</dcterms:created>
  <dcterms:modified xsi:type="dcterms:W3CDTF">2026-07-23T19:18:49Z</dcterms:modified>
</cp:coreProperties>
</file>

<file path=docProps/custom.xml><?xml version="1.0" encoding="utf-8"?>
<Properties xmlns="http://schemas.openxmlformats.org/officeDocument/2006/custom-properties" xmlns:vt="http://schemas.openxmlformats.org/officeDocument/2006/docPropsVTypes"/>
</file>